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92119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7205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38727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097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6771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69284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7010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9369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2910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47922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444968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8538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44333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74720" cy="3012707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лза Синюшко</dc:creator>
  <dc:language>ru-RU</dc:language>
  <cp:keywords/>
  <dcterms:created xsi:type="dcterms:W3CDTF">2024-03-12T08:22:41Z</dcterms:created>
  <dcterms:modified xsi:type="dcterms:W3CDTF">2024-03-12T08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